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255B1" w14:textId="77777777" w:rsidR="00AA1D36" w:rsidRDefault="00AA1D36" w:rsidP="00BC21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B32B7D0" w14:textId="4866381B" w:rsidR="00AA1D36" w:rsidRDefault="00C57061" w:rsidP="00AA1D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7061">
        <w:rPr>
          <w:rFonts w:ascii="Times New Roman" w:hAnsi="Times New Roman" w:cs="Times New Roman"/>
          <w:sz w:val="24"/>
          <w:szCs w:val="24"/>
        </w:rPr>
        <w:t>Contact Amy Wertenberger with any questions</w:t>
      </w:r>
      <w:r w:rsidR="00264315">
        <w:rPr>
          <w:rFonts w:ascii="Times New Roman" w:hAnsi="Times New Roman" w:cs="Times New Roman"/>
          <w:sz w:val="24"/>
          <w:szCs w:val="24"/>
        </w:rPr>
        <w:t xml:space="preserve"> at</w:t>
      </w:r>
      <w:r w:rsidRPr="00C57061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C57061">
          <w:rPr>
            <w:rStyle w:val="Hyperlink"/>
            <w:rFonts w:ascii="Times New Roman" w:hAnsi="Times New Roman" w:cs="Times New Roman"/>
            <w:sz w:val="24"/>
            <w:szCs w:val="24"/>
          </w:rPr>
          <w:t>thestableway@gmail.com</w:t>
        </w:r>
      </w:hyperlink>
      <w:r w:rsidRPr="00C57061">
        <w:rPr>
          <w:rFonts w:ascii="Times New Roman" w:hAnsi="Times New Roman" w:cs="Times New Roman"/>
          <w:sz w:val="24"/>
          <w:szCs w:val="24"/>
        </w:rPr>
        <w:t>, call/text 734-931-6004</w:t>
      </w:r>
      <w:r w:rsidR="00915D4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D2EB61" w14:textId="62AC0127" w:rsidR="00C57061" w:rsidRDefault="00915D46" w:rsidP="00AA1D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form is available </w:t>
      </w:r>
      <w:r w:rsidR="00140E2D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an online version at </w:t>
      </w:r>
      <w:hyperlink r:id="rId7" w:history="1">
        <w:r w:rsidRPr="00D32E5C">
          <w:rPr>
            <w:rStyle w:val="Hyperlink"/>
            <w:rFonts w:ascii="Times New Roman" w:hAnsi="Times New Roman" w:cs="Times New Roman"/>
            <w:sz w:val="24"/>
            <w:szCs w:val="24"/>
          </w:rPr>
          <w:t>https://forms.gle/CiWPKrC3HqnbTr2p6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F34011" w14:textId="77E10D5F" w:rsidR="00AA1D36" w:rsidRDefault="00AA1D36" w:rsidP="00AA1D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965181" w14:paraId="50647991" w14:textId="77777777" w:rsidTr="00965181">
        <w:trPr>
          <w:trHeight w:val="432"/>
        </w:trPr>
        <w:tc>
          <w:tcPr>
            <w:tcW w:w="10214" w:type="dxa"/>
            <w:vAlign w:val="center"/>
          </w:tcPr>
          <w:p w14:paraId="4FB0E596" w14:textId="76DA0251" w:rsidR="00965181" w:rsidRDefault="00965181" w:rsidP="00AA1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 Name:</w:t>
            </w:r>
            <w:bookmarkStart w:id="0" w:name="_GoBack"/>
            <w:bookmarkEnd w:id="0"/>
          </w:p>
        </w:tc>
      </w:tr>
      <w:tr w:rsidR="00965181" w14:paraId="2D6D0CC8" w14:textId="77777777" w:rsidTr="00965181">
        <w:trPr>
          <w:trHeight w:val="432"/>
        </w:trPr>
        <w:tc>
          <w:tcPr>
            <w:tcW w:w="10214" w:type="dxa"/>
            <w:vAlign w:val="center"/>
          </w:tcPr>
          <w:p w14:paraId="399893DB" w14:textId="1984252E" w:rsidR="00965181" w:rsidRDefault="00965181" w:rsidP="00AA1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Name:</w:t>
            </w:r>
          </w:p>
        </w:tc>
      </w:tr>
      <w:tr w:rsidR="00965181" w14:paraId="70864728" w14:textId="77777777" w:rsidTr="00965181">
        <w:trPr>
          <w:trHeight w:val="432"/>
        </w:trPr>
        <w:tc>
          <w:tcPr>
            <w:tcW w:w="10214" w:type="dxa"/>
            <w:vAlign w:val="center"/>
          </w:tcPr>
          <w:p w14:paraId="4B900E6D" w14:textId="2C6B9F6A" w:rsidR="00965181" w:rsidRDefault="00965181" w:rsidP="00AA1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:</w:t>
            </w:r>
          </w:p>
        </w:tc>
      </w:tr>
      <w:tr w:rsidR="00965181" w14:paraId="3768455F" w14:textId="77777777" w:rsidTr="00965181">
        <w:trPr>
          <w:trHeight w:val="432"/>
        </w:trPr>
        <w:tc>
          <w:tcPr>
            <w:tcW w:w="10214" w:type="dxa"/>
            <w:vAlign w:val="center"/>
          </w:tcPr>
          <w:p w14:paraId="6A64C862" w14:textId="2EE0DF10" w:rsidR="00965181" w:rsidRDefault="00965181" w:rsidP="00AA1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, State, Zip:</w:t>
            </w:r>
          </w:p>
        </w:tc>
      </w:tr>
      <w:tr w:rsidR="00965181" w14:paraId="709CD283" w14:textId="77777777" w:rsidTr="00965181">
        <w:trPr>
          <w:trHeight w:val="432"/>
        </w:trPr>
        <w:tc>
          <w:tcPr>
            <w:tcW w:w="10214" w:type="dxa"/>
            <w:vAlign w:val="center"/>
          </w:tcPr>
          <w:p w14:paraId="363A2B53" w14:textId="16B1ADB3" w:rsidR="00965181" w:rsidRDefault="00965181" w:rsidP="00AA1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</w:tr>
      <w:tr w:rsidR="00965181" w14:paraId="2A08EB42" w14:textId="77777777" w:rsidTr="00965181">
        <w:trPr>
          <w:trHeight w:val="432"/>
        </w:trPr>
        <w:tc>
          <w:tcPr>
            <w:tcW w:w="10214" w:type="dxa"/>
            <w:vAlign w:val="center"/>
          </w:tcPr>
          <w:p w14:paraId="4B44D0BE" w14:textId="7B186B31" w:rsidR="00965181" w:rsidRDefault="00965181" w:rsidP="00AA1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site:</w:t>
            </w:r>
          </w:p>
        </w:tc>
      </w:tr>
    </w:tbl>
    <w:p w14:paraId="0FCAFA23" w14:textId="3CE55C7F" w:rsidR="00965181" w:rsidRDefault="00965181" w:rsidP="00AA1D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1A36E6" w14:textId="7170D841" w:rsidR="00965181" w:rsidRPr="00264315" w:rsidRDefault="00264315" w:rsidP="00AA1D3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431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73AEB91" wp14:editId="4324C8B4">
                <wp:simplePos x="0" y="0"/>
                <wp:positionH relativeFrom="column">
                  <wp:posOffset>4370070</wp:posOffset>
                </wp:positionH>
                <wp:positionV relativeFrom="paragraph">
                  <wp:posOffset>172720</wp:posOffset>
                </wp:positionV>
                <wp:extent cx="2082800" cy="154305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800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8DFE22" w14:textId="77777777" w:rsidR="00264315" w:rsidRDefault="00264315" w:rsidP="0026431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0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ttach business card, ad information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Pr="00C570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ith or without picture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-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elow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, or email them to Amy at </w:t>
                            </w:r>
                            <w:hyperlink r:id="rId8" w:history="1">
                              <w:r w:rsidRPr="00482B60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thestableway@gmail.com</w:t>
                              </w:r>
                            </w:hyperlink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C72B457" w14:textId="77777777" w:rsidR="00264315" w:rsidRPr="00264315" w:rsidRDefault="00264315" w:rsidP="0026431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77B3318B" w14:textId="2A5B5258" w:rsidR="00264315" w:rsidRPr="00C57061" w:rsidRDefault="00264315" w:rsidP="0026431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</w:t>
                            </w:r>
                            <w:r w:rsidRPr="00C570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 can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lso </w:t>
                            </w:r>
                            <w:r w:rsidRPr="00C570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sign your ad, if desire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Pr="00C570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CE0D2BC" w14:textId="3870C0E3" w:rsidR="00264315" w:rsidRDefault="002643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3AEB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4.1pt;margin-top:13.6pt;width:164pt;height:12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" stroked="f">
                <v:textbox>
                  <w:txbxContent>
                    <w:p w14:paraId="688DFE22" w14:textId="77777777" w:rsidR="00264315" w:rsidRDefault="00264315" w:rsidP="0026431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0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ttach business card, ad information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- </w:t>
                      </w:r>
                      <w:r w:rsidRPr="00C570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ith or without pictures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-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elow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, or email them to Amy at </w:t>
                      </w:r>
                      <w:hyperlink r:id="rId9" w:history="1">
                        <w:r w:rsidRPr="00482B60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thestableway@gmail.com</w:t>
                        </w:r>
                      </w:hyperlink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C72B457" w14:textId="77777777" w:rsidR="00264315" w:rsidRPr="00264315" w:rsidRDefault="00264315" w:rsidP="0026431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77B3318B" w14:textId="2A5B5258" w:rsidR="00264315" w:rsidRPr="00C57061" w:rsidRDefault="00264315" w:rsidP="0026431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</w:t>
                      </w:r>
                      <w:r w:rsidRPr="00C570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 can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lso </w:t>
                      </w:r>
                      <w:r w:rsidRPr="00C570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sign your ad, if desire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 w:rsidRPr="00C570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CE0D2BC" w14:textId="3870C0E3" w:rsidR="00264315" w:rsidRDefault="00264315"/>
                  </w:txbxContent>
                </v:textbox>
                <w10:wrap type="square"/>
              </v:shape>
            </w:pict>
          </mc:Fallback>
        </mc:AlternateContent>
      </w:r>
      <w:r w:rsidR="00965181" w:rsidRPr="00264315">
        <w:rPr>
          <w:rFonts w:ascii="Times New Roman" w:hAnsi="Times New Roman" w:cs="Times New Roman"/>
          <w:b/>
          <w:bCs/>
          <w:sz w:val="24"/>
          <w:szCs w:val="24"/>
        </w:rPr>
        <w:t>Ad Siz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/ Co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3493"/>
        <w:gridCol w:w="1367"/>
      </w:tblGrid>
      <w:tr w:rsidR="00965181" w14:paraId="30391421" w14:textId="2F820B4D" w:rsidTr="00264315">
        <w:tc>
          <w:tcPr>
            <w:tcW w:w="1615" w:type="dxa"/>
          </w:tcPr>
          <w:p w14:paraId="466AFE2F" w14:textId="14833F13" w:rsidR="00965181" w:rsidRPr="00264315" w:rsidRDefault="00965181" w:rsidP="0096518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6431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heck Here</w:t>
            </w:r>
            <w:r w:rsidR="0026431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for the Ad You Want</w:t>
            </w:r>
          </w:p>
        </w:tc>
        <w:tc>
          <w:tcPr>
            <w:tcW w:w="3493" w:type="dxa"/>
          </w:tcPr>
          <w:p w14:paraId="11A63482" w14:textId="1D0FA89B" w:rsidR="00965181" w:rsidRPr="00264315" w:rsidRDefault="00965181" w:rsidP="009651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431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e / Type</w:t>
            </w:r>
          </w:p>
        </w:tc>
        <w:tc>
          <w:tcPr>
            <w:tcW w:w="1367" w:type="dxa"/>
          </w:tcPr>
          <w:p w14:paraId="2AF844FE" w14:textId="05F42161" w:rsidR="00965181" w:rsidRPr="00264315" w:rsidRDefault="00965181" w:rsidP="009651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431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st</w:t>
            </w:r>
          </w:p>
        </w:tc>
      </w:tr>
      <w:tr w:rsidR="00965181" w14:paraId="76ED2CF7" w14:textId="18CFD5A7" w:rsidTr="00264315">
        <w:tc>
          <w:tcPr>
            <w:tcW w:w="1615" w:type="dxa"/>
          </w:tcPr>
          <w:p w14:paraId="18C5F29C" w14:textId="37FC1056" w:rsidR="00965181" w:rsidRDefault="00264315" w:rsidP="00C570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493" w:type="dxa"/>
          </w:tcPr>
          <w:p w14:paraId="7CF8FC1F" w14:textId="3C8E691B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siness Card</w:t>
            </w:r>
          </w:p>
        </w:tc>
        <w:tc>
          <w:tcPr>
            <w:tcW w:w="1367" w:type="dxa"/>
          </w:tcPr>
          <w:p w14:paraId="78442ACD" w14:textId="66F6956E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5</w:t>
            </w:r>
          </w:p>
        </w:tc>
      </w:tr>
      <w:tr w:rsidR="00965181" w14:paraId="78EFA884" w14:textId="7D9098EA" w:rsidTr="00264315">
        <w:tc>
          <w:tcPr>
            <w:tcW w:w="1615" w:type="dxa"/>
          </w:tcPr>
          <w:p w14:paraId="03E2FBBE" w14:textId="77777777" w:rsidR="00965181" w:rsidRDefault="00965181" w:rsidP="00C570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3" w:type="dxa"/>
          </w:tcPr>
          <w:p w14:paraId="35E04CD0" w14:textId="08EBCA9F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rter Page</w:t>
            </w:r>
          </w:p>
        </w:tc>
        <w:tc>
          <w:tcPr>
            <w:tcW w:w="1367" w:type="dxa"/>
          </w:tcPr>
          <w:p w14:paraId="2F4731E9" w14:textId="63CA9F76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0</w:t>
            </w:r>
          </w:p>
        </w:tc>
      </w:tr>
      <w:tr w:rsidR="00965181" w14:paraId="7E2D7DBE" w14:textId="2C562A07" w:rsidTr="00264315">
        <w:tc>
          <w:tcPr>
            <w:tcW w:w="1615" w:type="dxa"/>
          </w:tcPr>
          <w:p w14:paraId="1D20D1CE" w14:textId="77777777" w:rsidR="00965181" w:rsidRDefault="00965181" w:rsidP="00C570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3" w:type="dxa"/>
          </w:tcPr>
          <w:p w14:paraId="0F1D9D70" w14:textId="6FA3B4EC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lf Page</w:t>
            </w:r>
          </w:p>
        </w:tc>
        <w:tc>
          <w:tcPr>
            <w:tcW w:w="1367" w:type="dxa"/>
          </w:tcPr>
          <w:p w14:paraId="00971C19" w14:textId="2CE9B6C6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5</w:t>
            </w:r>
          </w:p>
        </w:tc>
      </w:tr>
      <w:tr w:rsidR="00965181" w14:paraId="50378137" w14:textId="1CE98868" w:rsidTr="00264315">
        <w:tc>
          <w:tcPr>
            <w:tcW w:w="1615" w:type="dxa"/>
          </w:tcPr>
          <w:p w14:paraId="323DDABC" w14:textId="77777777" w:rsidR="00965181" w:rsidRDefault="00965181" w:rsidP="00C570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3" w:type="dxa"/>
          </w:tcPr>
          <w:p w14:paraId="09FD29C1" w14:textId="7C9C702B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ll Page</w:t>
            </w:r>
          </w:p>
        </w:tc>
        <w:tc>
          <w:tcPr>
            <w:tcW w:w="1367" w:type="dxa"/>
          </w:tcPr>
          <w:p w14:paraId="4622BC59" w14:textId="1CC0EDF4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70</w:t>
            </w:r>
          </w:p>
        </w:tc>
      </w:tr>
      <w:tr w:rsidR="00965181" w14:paraId="0EE3B16E" w14:textId="26351632" w:rsidTr="00264315">
        <w:tc>
          <w:tcPr>
            <w:tcW w:w="1615" w:type="dxa"/>
          </w:tcPr>
          <w:p w14:paraId="7C650C58" w14:textId="77777777" w:rsidR="00965181" w:rsidRDefault="00965181" w:rsidP="00C570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3" w:type="dxa"/>
          </w:tcPr>
          <w:p w14:paraId="4B97855A" w14:textId="7425F38B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ide Front Cover</w:t>
            </w:r>
          </w:p>
        </w:tc>
        <w:tc>
          <w:tcPr>
            <w:tcW w:w="1367" w:type="dxa"/>
          </w:tcPr>
          <w:p w14:paraId="5DA13542" w14:textId="5C502F3B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D</w:t>
            </w:r>
          </w:p>
        </w:tc>
      </w:tr>
      <w:tr w:rsidR="00965181" w14:paraId="30C6E40B" w14:textId="02B64844" w:rsidTr="00264315">
        <w:tc>
          <w:tcPr>
            <w:tcW w:w="1615" w:type="dxa"/>
          </w:tcPr>
          <w:p w14:paraId="501A735F" w14:textId="77777777" w:rsidR="00965181" w:rsidRDefault="00965181" w:rsidP="00C570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3" w:type="dxa"/>
          </w:tcPr>
          <w:p w14:paraId="21C8D603" w14:textId="6C49A459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ide Back Cover (1 available)</w:t>
            </w:r>
          </w:p>
        </w:tc>
        <w:tc>
          <w:tcPr>
            <w:tcW w:w="1367" w:type="dxa"/>
          </w:tcPr>
          <w:p w14:paraId="25FF19D2" w14:textId="47F04163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85</w:t>
            </w:r>
          </w:p>
        </w:tc>
      </w:tr>
      <w:tr w:rsidR="00965181" w14:paraId="450DC903" w14:textId="5E2F14CA" w:rsidTr="00264315">
        <w:tc>
          <w:tcPr>
            <w:tcW w:w="1615" w:type="dxa"/>
          </w:tcPr>
          <w:p w14:paraId="59274140" w14:textId="77777777" w:rsidR="00965181" w:rsidRDefault="00965181" w:rsidP="00C570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3" w:type="dxa"/>
          </w:tcPr>
          <w:p w14:paraId="51FF2A7C" w14:textId="2092A1D2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 Cover</w:t>
            </w:r>
          </w:p>
        </w:tc>
        <w:tc>
          <w:tcPr>
            <w:tcW w:w="1367" w:type="dxa"/>
          </w:tcPr>
          <w:p w14:paraId="4F3D7E58" w14:textId="2D6CEBA2" w:rsidR="00965181" w:rsidRDefault="00965181" w:rsidP="00965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D</w:t>
            </w:r>
          </w:p>
        </w:tc>
      </w:tr>
    </w:tbl>
    <w:p w14:paraId="673B78B5" w14:textId="1669BC7E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FBDB8A" w14:textId="042998E9" w:rsidR="00BC21E4" w:rsidRPr="00264315" w:rsidRDefault="00BC21E4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FD3297C" w14:textId="736E1B35" w:rsidR="00BC21E4" w:rsidRPr="00264315" w:rsidRDefault="00BC21E4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216AC60" w14:textId="1ADFBCEA" w:rsidR="00965181" w:rsidRPr="00264315" w:rsidRDefault="00965181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45F0EEA" w14:textId="6AEA7447" w:rsidR="00965181" w:rsidRDefault="00965181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F7BB7D0" w14:textId="08476F52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7865E94" w14:textId="38E719AD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4D0C762" w14:textId="287DC3A9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BC7E1B0" w14:textId="3E2A1F17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0F77C76" w14:textId="616EA32A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C767C77" w14:textId="1891C4E3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B3B026C" w14:textId="11D8A76E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F9BD14C" w14:textId="57B91C23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3794826" w14:textId="0ED1C70E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0615A88" w14:textId="7D922873" w:rsidR="00965181" w:rsidRPr="00264315" w:rsidRDefault="00965181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B26CAA5" w14:textId="77777777" w:rsidR="00264315" w:rsidRP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F7FF482" w14:textId="1414F051" w:rsidR="00BC21E4" w:rsidRPr="00264315" w:rsidRDefault="00BC21E4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7BB62F8" w14:textId="02541D4F" w:rsidR="00264315" w:rsidRDefault="00264315" w:rsidP="002643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4315">
        <w:rPr>
          <w:rFonts w:ascii="Times New Roman" w:hAnsi="Times New Roman" w:cs="Times New Roman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E205CE" wp14:editId="4A3870ED">
                <wp:simplePos x="0" y="0"/>
                <wp:positionH relativeFrom="margin">
                  <wp:align>left</wp:align>
                </wp:positionH>
                <wp:positionV relativeFrom="paragraph">
                  <wp:posOffset>89535</wp:posOffset>
                </wp:positionV>
                <wp:extent cx="6502400" cy="0"/>
                <wp:effectExtent l="0" t="19050" r="317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24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609549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05pt" to="512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" strokecolor="#4472c4 [3204]" strokeweight="3pt">
                <v:stroke joinstyle="miter"/>
                <w10:wrap anchorx="margin"/>
              </v:line>
            </w:pict>
          </mc:Fallback>
        </mc:AlternateContent>
      </w:r>
    </w:p>
    <w:p w14:paraId="41CAF47A" w14:textId="4B953FBF" w:rsidR="00C57061" w:rsidRPr="00C57061" w:rsidRDefault="00C57061" w:rsidP="002643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7061">
        <w:rPr>
          <w:rFonts w:ascii="Times New Roman" w:hAnsi="Times New Roman" w:cs="Times New Roman"/>
          <w:sz w:val="24"/>
          <w:szCs w:val="24"/>
        </w:rPr>
        <w:t xml:space="preserve">Ad payment, design, and forms are due June 1, 2020. Please contact Amy Wertenberger with any questions at </w:t>
      </w:r>
      <w:hyperlink r:id="rId10" w:history="1">
        <w:r w:rsidR="00AA1D36" w:rsidRPr="00482B60">
          <w:rPr>
            <w:rStyle w:val="Hyperlink"/>
            <w:rFonts w:ascii="Times New Roman" w:hAnsi="Times New Roman" w:cs="Times New Roman"/>
            <w:sz w:val="24"/>
            <w:szCs w:val="24"/>
          </w:rPr>
          <w:t>thestableway@gmail.com</w:t>
        </w:r>
      </w:hyperlink>
      <w:r w:rsidR="00AA1D36">
        <w:rPr>
          <w:rFonts w:ascii="Times New Roman" w:hAnsi="Times New Roman" w:cs="Times New Roman"/>
          <w:sz w:val="24"/>
          <w:szCs w:val="24"/>
        </w:rPr>
        <w:t xml:space="preserve"> </w:t>
      </w:r>
      <w:r w:rsidRPr="00C57061">
        <w:rPr>
          <w:rFonts w:ascii="Times New Roman" w:hAnsi="Times New Roman" w:cs="Times New Roman"/>
          <w:sz w:val="24"/>
          <w:szCs w:val="24"/>
        </w:rPr>
        <w:t xml:space="preserve">or call/text 734-931-6004 </w:t>
      </w:r>
    </w:p>
    <w:p w14:paraId="4816C0DF" w14:textId="77777777" w:rsidR="00264315" w:rsidRP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BCA9552" w14:textId="269F4B41" w:rsidR="00C57061" w:rsidRPr="00C57061" w:rsidRDefault="00C57061" w:rsidP="002643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7061">
        <w:rPr>
          <w:rFonts w:ascii="Times New Roman" w:hAnsi="Times New Roman" w:cs="Times New Roman"/>
          <w:sz w:val="24"/>
          <w:szCs w:val="24"/>
        </w:rPr>
        <w:t xml:space="preserve">Payment can be sent through PayPal to </w:t>
      </w:r>
      <w:hyperlink r:id="rId11" w:history="1">
        <w:r w:rsidR="00AA1D36" w:rsidRPr="00482B60">
          <w:rPr>
            <w:rStyle w:val="Hyperlink"/>
            <w:rFonts w:ascii="Times New Roman" w:hAnsi="Times New Roman" w:cs="Times New Roman"/>
            <w:sz w:val="24"/>
            <w:szCs w:val="24"/>
          </w:rPr>
          <w:t>bw.minihorseclub@gmail.com</w:t>
        </w:r>
      </w:hyperlink>
      <w:r w:rsidR="00AA1D36">
        <w:rPr>
          <w:rFonts w:ascii="Times New Roman" w:hAnsi="Times New Roman" w:cs="Times New Roman"/>
          <w:sz w:val="24"/>
          <w:szCs w:val="24"/>
        </w:rPr>
        <w:t xml:space="preserve"> </w:t>
      </w:r>
      <w:r w:rsidRPr="00AA1D36">
        <w:rPr>
          <w:rFonts w:ascii="Times New Roman" w:hAnsi="Times New Roman" w:cs="Times New Roman"/>
          <w:sz w:val="24"/>
          <w:szCs w:val="24"/>
        </w:rPr>
        <w:t>using</w:t>
      </w:r>
      <w:r w:rsidRPr="00C5706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1D36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C57061">
        <w:rPr>
          <w:rFonts w:ascii="Times New Roman" w:hAnsi="Times New Roman" w:cs="Times New Roman"/>
          <w:b/>
          <w:bCs/>
          <w:sz w:val="24"/>
          <w:szCs w:val="24"/>
        </w:rPr>
        <w:t xml:space="preserve">riends and </w:t>
      </w:r>
      <w:r w:rsidR="00AA1D36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C57061">
        <w:rPr>
          <w:rFonts w:ascii="Times New Roman" w:hAnsi="Times New Roman" w:cs="Times New Roman"/>
          <w:b/>
          <w:bCs/>
          <w:sz w:val="24"/>
          <w:szCs w:val="24"/>
        </w:rPr>
        <w:t>amily</w:t>
      </w:r>
      <w:r w:rsidRPr="00C57061">
        <w:rPr>
          <w:rFonts w:ascii="Times New Roman" w:hAnsi="Times New Roman" w:cs="Times New Roman"/>
          <w:sz w:val="24"/>
          <w:szCs w:val="24"/>
        </w:rPr>
        <w:t xml:space="preserve"> option. Please put "Show Program" in the notes section. </w:t>
      </w:r>
    </w:p>
    <w:p w14:paraId="016B7172" w14:textId="77777777" w:rsidR="00264315" w:rsidRPr="00264315" w:rsidRDefault="00264315" w:rsidP="0026431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7A4CF12" w14:textId="2BF2170F" w:rsidR="00C57061" w:rsidRDefault="00C57061" w:rsidP="002643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7061">
        <w:rPr>
          <w:rFonts w:ascii="Times New Roman" w:hAnsi="Times New Roman" w:cs="Times New Roman"/>
          <w:sz w:val="24"/>
          <w:szCs w:val="24"/>
        </w:rPr>
        <w:t>Check or money order made out to BWMHC can be mailed to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C57061">
        <w:rPr>
          <w:rFonts w:ascii="Times New Roman" w:hAnsi="Times New Roman" w:cs="Times New Roman"/>
          <w:sz w:val="24"/>
          <w:szCs w:val="24"/>
        </w:rPr>
        <w:t xml:space="preserve"> BWMHC Attn: Amy Wertenberger</w:t>
      </w:r>
      <w:r w:rsidR="00AA1D36">
        <w:rPr>
          <w:rFonts w:ascii="Times New Roman" w:hAnsi="Times New Roman" w:cs="Times New Roman"/>
          <w:sz w:val="24"/>
          <w:szCs w:val="24"/>
        </w:rPr>
        <w:t>,</w:t>
      </w:r>
      <w:r w:rsidRPr="00C57061">
        <w:rPr>
          <w:rFonts w:ascii="Times New Roman" w:hAnsi="Times New Roman" w:cs="Times New Roman"/>
          <w:sz w:val="24"/>
          <w:szCs w:val="24"/>
        </w:rPr>
        <w:t xml:space="preserve"> 13072 Armstrong Rd, South Rockwood, MI 48179</w:t>
      </w:r>
      <w:r w:rsidR="00264315">
        <w:rPr>
          <w:rFonts w:ascii="Times New Roman" w:hAnsi="Times New Roman" w:cs="Times New Roman"/>
          <w:sz w:val="24"/>
          <w:szCs w:val="24"/>
        </w:rPr>
        <w:t>.</w:t>
      </w:r>
    </w:p>
    <w:p w14:paraId="1ECFC522" w14:textId="77777777" w:rsidR="00264315" w:rsidRPr="00264315" w:rsidRDefault="00264315" w:rsidP="0026431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66F8315C" w14:textId="11EBD179" w:rsidR="00264315" w:rsidRDefault="00264315" w:rsidP="0026431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57061">
        <w:rPr>
          <w:rFonts w:ascii="Times New Roman" w:hAnsi="Times New Roman" w:cs="Times New Roman"/>
          <w:b/>
          <w:bCs/>
          <w:sz w:val="24"/>
          <w:szCs w:val="24"/>
        </w:rPr>
        <w:t xml:space="preserve">Amy will confirm all 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C57061">
        <w:rPr>
          <w:rFonts w:ascii="Times New Roman" w:hAnsi="Times New Roman" w:cs="Times New Roman"/>
          <w:b/>
          <w:bCs/>
          <w:sz w:val="24"/>
          <w:szCs w:val="24"/>
        </w:rPr>
        <w:t xml:space="preserve">d designs with you and email a tax-deductible receipt once payment </w:t>
      </w:r>
    </w:p>
    <w:p w14:paraId="6F929F5A" w14:textId="0FDF1E18" w:rsidR="00264315" w:rsidRPr="00264315" w:rsidRDefault="00264315" w:rsidP="0026431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57061">
        <w:rPr>
          <w:rFonts w:ascii="Times New Roman" w:hAnsi="Times New Roman" w:cs="Times New Roman"/>
          <w:b/>
          <w:bCs/>
          <w:sz w:val="24"/>
          <w:szCs w:val="24"/>
        </w:rPr>
        <w:t>and design are complete. Thank you for your support!</w:t>
      </w:r>
    </w:p>
    <w:sectPr w:rsidR="00264315" w:rsidRPr="00264315" w:rsidSect="00AA1D36">
      <w:headerReference w:type="default" r:id="rId12"/>
      <w:footerReference w:type="default" r:id="rId13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A7FAC5" w14:textId="77777777" w:rsidR="00A724B7" w:rsidRDefault="00A724B7" w:rsidP="00BC21E4">
      <w:pPr>
        <w:spacing w:after="0" w:line="240" w:lineRule="auto"/>
      </w:pPr>
      <w:r>
        <w:separator/>
      </w:r>
    </w:p>
  </w:endnote>
  <w:endnote w:type="continuationSeparator" w:id="0">
    <w:p w14:paraId="4C302A0D" w14:textId="77777777" w:rsidR="00A724B7" w:rsidRDefault="00A724B7" w:rsidP="00BC2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61F90" w14:textId="77777777" w:rsidR="00BC21E4" w:rsidRDefault="00BC21E4" w:rsidP="00BC21E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69E6B" w14:textId="77777777" w:rsidR="00A724B7" w:rsidRDefault="00A724B7" w:rsidP="00BC21E4">
      <w:pPr>
        <w:spacing w:after="0" w:line="240" w:lineRule="auto"/>
      </w:pPr>
      <w:r>
        <w:separator/>
      </w:r>
    </w:p>
  </w:footnote>
  <w:footnote w:type="continuationSeparator" w:id="0">
    <w:p w14:paraId="78AB7AC2" w14:textId="77777777" w:rsidR="00A724B7" w:rsidRDefault="00A724B7" w:rsidP="00BC2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57C95" w14:textId="48B09151" w:rsidR="00BC21E4" w:rsidRPr="00C57061" w:rsidRDefault="00AA1D36" w:rsidP="00AA1D36">
    <w:pPr>
      <w:spacing w:after="0" w:line="240" w:lineRule="auto"/>
      <w:rPr>
        <w:rFonts w:ascii="Times New Roman" w:hAnsi="Times New Roman" w:cs="Times New Roman"/>
        <w:b/>
        <w:bCs/>
        <w:sz w:val="24"/>
        <w:szCs w:val="24"/>
      </w:rPr>
    </w:pPr>
    <w:r w:rsidRPr="00AA1D36">
      <w:rPr>
        <w:rFonts w:ascii="Times New Roman" w:hAnsi="Times New Roman" w:cs="Times New Roman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E106277" wp14:editId="7ABB744B">
              <wp:simplePos x="0" y="0"/>
              <wp:positionH relativeFrom="column">
                <wp:posOffset>-190500</wp:posOffset>
              </wp:positionH>
              <wp:positionV relativeFrom="paragraph">
                <wp:posOffset>-266700</wp:posOffset>
              </wp:positionV>
              <wp:extent cx="1149350" cy="9144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DFE2F6" w14:textId="22561B3A" w:rsidR="00AA1D36" w:rsidRDefault="00AA1D36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5F3245" wp14:editId="11B70C35">
                                <wp:extent cx="1004570" cy="1004570"/>
                                <wp:effectExtent l="0" t="0" r="5080" b="508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15400331_1614048848902592_5328514384277541656_n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04570" cy="100457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106277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15pt;margin-top:-21pt;width:90.5pt;height:1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" stroked="f">
              <v:textbox>
                <w:txbxContent>
                  <w:p w14:paraId="48DFE2F6" w14:textId="22561B3A" w:rsidR="00AA1D36" w:rsidRDefault="00AA1D36">
                    <w:r>
                      <w:rPr>
                        <w:noProof/>
                      </w:rPr>
                      <w:drawing>
                        <wp:inline distT="0" distB="0" distL="0" distR="0" wp14:anchorId="5C5F3245" wp14:editId="11B70C35">
                          <wp:extent cx="1004570" cy="1004570"/>
                          <wp:effectExtent l="0" t="0" r="5080" b="508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15400331_1614048848902592_5328514384277541656_n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04570" cy="100457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BLUE W</w:t>
    </w:r>
    <w:r w:rsidR="00BC21E4" w:rsidRPr="00C57061">
      <w:rPr>
        <w:rFonts w:ascii="Times New Roman" w:hAnsi="Times New Roman" w:cs="Times New Roman"/>
        <w:b/>
        <w:bCs/>
        <w:sz w:val="24"/>
        <w:szCs w:val="24"/>
      </w:rPr>
      <w:t>ATER MINIATURE HORSE CLUB</w:t>
    </w:r>
  </w:p>
  <w:p w14:paraId="7BC7FE9F" w14:textId="4072C1A7" w:rsidR="00BC21E4" w:rsidRDefault="00AA1D36" w:rsidP="00AA1D36">
    <w:pPr>
      <w:spacing w:after="0" w:line="240" w:lineRule="auto"/>
      <w:rPr>
        <w:rFonts w:ascii="Times New Roman" w:hAnsi="Times New Roman" w:cs="Times New Roman"/>
        <w:b/>
        <w:bCs/>
        <w:sz w:val="16"/>
        <w:szCs w:val="16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     </w:t>
    </w:r>
    <w:r w:rsidR="00BC21E4" w:rsidRPr="00C57061">
      <w:rPr>
        <w:rFonts w:ascii="Times New Roman" w:hAnsi="Times New Roman" w:cs="Times New Roman"/>
        <w:b/>
        <w:bCs/>
        <w:sz w:val="24"/>
        <w:szCs w:val="24"/>
      </w:rPr>
      <w:t>2020 JUBILEE SHOW PROGRAM</w:t>
    </w:r>
  </w:p>
  <w:p w14:paraId="0D7BF7D1" w14:textId="77777777" w:rsidR="00AA1D36" w:rsidRPr="00AA1D36" w:rsidRDefault="00AA1D36" w:rsidP="00AA1D36">
    <w:pPr>
      <w:spacing w:after="0" w:line="240" w:lineRule="auto"/>
      <w:rPr>
        <w:rFonts w:ascii="Times New Roman" w:hAnsi="Times New Roman" w:cs="Times New Roman"/>
        <w:b/>
        <w:bC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7Q0NrYwMje0NLBU0lEKTi0uzszPAykwqgUASatIiCwAAAA="/>
  </w:docVars>
  <w:rsids>
    <w:rsidRoot w:val="00C57061"/>
    <w:rsid w:val="00140E2D"/>
    <w:rsid w:val="00264315"/>
    <w:rsid w:val="00297B21"/>
    <w:rsid w:val="00427686"/>
    <w:rsid w:val="00915D46"/>
    <w:rsid w:val="00965181"/>
    <w:rsid w:val="009C15A2"/>
    <w:rsid w:val="00A724B7"/>
    <w:rsid w:val="00AA1D36"/>
    <w:rsid w:val="00BB45AF"/>
    <w:rsid w:val="00BC21E4"/>
    <w:rsid w:val="00C57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F03281"/>
  <w15:chartTrackingRefBased/>
  <w15:docId w15:val="{1A3E3F27-5998-4B51-B2BC-E6729C46A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70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706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C2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1E4"/>
  </w:style>
  <w:style w:type="paragraph" w:styleId="Footer">
    <w:name w:val="footer"/>
    <w:basedOn w:val="Normal"/>
    <w:link w:val="FooterChar"/>
    <w:uiPriority w:val="99"/>
    <w:unhideWhenUsed/>
    <w:rsid w:val="00BC2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1E4"/>
  </w:style>
  <w:style w:type="table" w:styleId="TableGrid">
    <w:name w:val="Table Grid"/>
    <w:basedOn w:val="TableNormal"/>
    <w:uiPriority w:val="39"/>
    <w:rsid w:val="009651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stableway@gmail.com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forms.gle/CiWPKrC3HqnbTr2p6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hestableway@gmail.com" TargetMode="External"/><Relationship Id="rId11" Type="http://schemas.openxmlformats.org/officeDocument/2006/relationships/hyperlink" Target="mailto:bw.minihorseclub@gmail.com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thestableway@gmail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thestableway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tenberger, Amy B</dc:creator>
  <cp:keywords/>
  <dc:description/>
  <cp:lastModifiedBy>Lori Wilson</cp:lastModifiedBy>
  <cp:revision>4</cp:revision>
  <dcterms:created xsi:type="dcterms:W3CDTF">2020-02-13T18:11:00Z</dcterms:created>
  <dcterms:modified xsi:type="dcterms:W3CDTF">2020-02-13T18:21:00Z</dcterms:modified>
</cp:coreProperties>
</file>